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03267B35" w:rsidR="00945981" w:rsidRDefault="00A54EF0" w:rsidP="00945981">
      <w:pPr>
        <w:pBdr>
          <w:bottom w:val="single" w:sz="12" w:space="1" w:color="auto"/>
        </w:pBdr>
        <w:jc w:val="center"/>
      </w:pPr>
      <w:r w:rsidRPr="00207EAC">
        <w:t xml:space="preserve">alexisjordan842@gmail.com </w:t>
      </w:r>
      <w:r w:rsidRPr="00207EAC">
        <w:t>●</w:t>
      </w:r>
      <w:r w:rsidRPr="00207EAC">
        <w:t xml:space="preserve"> alexisjordan842@yahoo.com ● (646)625-8972</w:t>
      </w:r>
      <w:r w:rsidR="00207EAC">
        <w:t xml:space="preserve"> </w:t>
      </w:r>
      <w:r w:rsidRPr="00207EAC">
        <w:t>●</w:t>
      </w:r>
      <w:r w:rsidRPr="00207EAC">
        <w:t xml:space="preserve"> Brooklyn, NY 11212</w:t>
      </w:r>
    </w:p>
    <w:p w14:paraId="73A348C6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5A2BD076" w14:textId="29322227" w:rsidR="00301109" w:rsidRPr="00B50B02" w:rsidRDefault="008365F3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Software Engineer</w:t>
      </w:r>
      <w:r w:rsidR="00301109" w:rsidRPr="00B50B02">
        <w:rPr>
          <w:b/>
          <w:bCs/>
          <w:color w:val="0070C0"/>
          <w:sz w:val="24"/>
          <w:szCs w:val="24"/>
        </w:rPr>
        <w:t xml:space="preserve"> |</w:t>
      </w:r>
      <w:r w:rsidR="00301109" w:rsidRPr="00DA4CF7">
        <w:rPr>
          <w:b/>
          <w:bCs/>
          <w:color w:val="0070C0"/>
          <w:sz w:val="24"/>
          <w:szCs w:val="24"/>
        </w:rPr>
        <w:t xml:space="preserve"> </w:t>
      </w:r>
      <w:r>
        <w:rPr>
          <w:b/>
          <w:bCs/>
          <w:color w:val="0070C0"/>
          <w:sz w:val="24"/>
          <w:szCs w:val="24"/>
        </w:rPr>
        <w:t>Computer Programmer</w:t>
      </w:r>
      <w:r w:rsidR="00301109" w:rsidRPr="00DA4CF7">
        <w:rPr>
          <w:b/>
          <w:bCs/>
          <w:color w:val="0070C0"/>
          <w:sz w:val="24"/>
          <w:szCs w:val="24"/>
        </w:rPr>
        <w:t xml:space="preserve"> |</w:t>
      </w:r>
      <w:r w:rsidR="00301109" w:rsidRPr="00B50B02">
        <w:rPr>
          <w:b/>
          <w:bCs/>
          <w:color w:val="0070C0"/>
          <w:sz w:val="24"/>
          <w:szCs w:val="24"/>
        </w:rPr>
        <w:t xml:space="preserve"> </w:t>
      </w:r>
      <w:r w:rsidR="00981A9D">
        <w:rPr>
          <w:b/>
          <w:bCs/>
          <w:color w:val="0070C0"/>
          <w:sz w:val="24"/>
          <w:szCs w:val="24"/>
        </w:rPr>
        <w:t>Graphic Designer</w:t>
      </w:r>
      <w:r w:rsidR="00301109" w:rsidRPr="00B50B02">
        <w:rPr>
          <w:b/>
          <w:bCs/>
          <w:color w:val="0070C0"/>
          <w:sz w:val="24"/>
          <w:szCs w:val="24"/>
        </w:rPr>
        <w:t xml:space="preserve"> | </w:t>
      </w:r>
      <w:r w:rsidR="005C438B">
        <w:rPr>
          <w:b/>
          <w:bCs/>
          <w:color w:val="0070C0"/>
          <w:sz w:val="24"/>
          <w:szCs w:val="24"/>
        </w:rPr>
        <w:t>Office Clerk</w:t>
      </w:r>
      <w:r w:rsidR="00301109" w:rsidRPr="00B50B02">
        <w:rPr>
          <w:b/>
          <w:bCs/>
          <w:color w:val="0070C0"/>
          <w:sz w:val="24"/>
          <w:szCs w:val="24"/>
        </w:rPr>
        <w:t xml:space="preserve"> | Data Analytics</w:t>
      </w:r>
    </w:p>
    <w:p w14:paraId="5DE91482" w14:textId="55BAB018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using Adobe Creative Cloud applications such as Premiere, </w:t>
      </w:r>
      <w:r w:rsidRPr="00602ECE">
        <w:t>Photoshop</w:t>
      </w:r>
      <w:r w:rsidRPr="00602ECE">
        <w:t>, Illustrator, InDesign, and XD to help make my websites and other jobs I must do</w:t>
      </w:r>
      <w:r w:rsidRPr="00B50B02">
        <w:t>.</w:t>
      </w:r>
    </w:p>
    <w:p w14:paraId="6E519AEB" w14:textId="0524E460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, </w:t>
      </w:r>
      <w:r w:rsidR="006B0E7A">
        <w:t xml:space="preserve">and </w:t>
      </w:r>
      <w:r w:rsidRPr="00602ECE">
        <w:t>checking the information is secured and correct. Dealing with customers who need help with orders placed and/or account information</w:t>
      </w:r>
      <w:r>
        <w:t>.</w:t>
      </w:r>
    </w:p>
    <w:p w14:paraId="43BD055E" w14:textId="0DFFEFBA" w:rsidR="00602ECE" w:rsidRPr="00945981" w:rsidRDefault="00602ECE" w:rsidP="00602ECE"/>
    <w:sectPr w:rsidR="00602ECE" w:rsidRPr="009459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rAUAoPQTyywAAAA="/>
  </w:docVars>
  <w:rsids>
    <w:rsidRoot w:val="00C12250"/>
    <w:rsid w:val="00207EAC"/>
    <w:rsid w:val="0023429D"/>
    <w:rsid w:val="002F18D3"/>
    <w:rsid w:val="00301109"/>
    <w:rsid w:val="005C438B"/>
    <w:rsid w:val="00602ECE"/>
    <w:rsid w:val="006404C9"/>
    <w:rsid w:val="006B0E7A"/>
    <w:rsid w:val="00740505"/>
    <w:rsid w:val="008365F3"/>
    <w:rsid w:val="008A2B34"/>
    <w:rsid w:val="00945981"/>
    <w:rsid w:val="00981A9D"/>
    <w:rsid w:val="00A31821"/>
    <w:rsid w:val="00A54EF0"/>
    <w:rsid w:val="00B572EB"/>
    <w:rsid w:val="00C12250"/>
    <w:rsid w:val="00D11709"/>
    <w:rsid w:val="00DF6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32</Words>
  <Characters>759</Characters>
  <Application>Microsoft Office Word</Application>
  <DocSecurity>0</DocSecurity>
  <Lines>6</Lines>
  <Paragraphs>1</Paragraphs>
  <ScaleCrop>false</ScaleCrop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19</cp:revision>
  <dcterms:created xsi:type="dcterms:W3CDTF">2022-06-13T22:19:00Z</dcterms:created>
  <dcterms:modified xsi:type="dcterms:W3CDTF">2022-06-13T22:54:00Z</dcterms:modified>
</cp:coreProperties>
</file>